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2D86BBD4" w:rsidR="003F31A4" w:rsidRPr="000977DA" w:rsidRDefault="000977DA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>Associate</w:t>
      </w:r>
      <w:r w:rsidR="00195630" w:rsidRPr="000977DA">
        <w:rPr>
          <w:rFonts w:ascii="Verdana" w:eastAsiaTheme="minorHAnsi" w:hAnsi="Verdana" w:cs="TTdcr10"/>
          <w:sz w:val="21"/>
          <w:szCs w:val="21"/>
        </w:rPr>
        <w:t xml:space="preserve"> Professor</w:t>
      </w:r>
    </w:p>
    <w:p w14:paraId="33E3C3BC" w14:textId="5611408F" w:rsidR="00294EA3" w:rsidRPr="000977DA" w:rsidRDefault="000977DA" w:rsidP="00294EA3">
      <w:pPr>
        <w:autoSpaceDE w:val="0"/>
        <w:autoSpaceDN w:val="0"/>
        <w:adjustRightInd w:val="0"/>
        <w:spacing w:after="1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 xml:space="preserve">Utrecht University </w:t>
      </w:r>
    </w:p>
    <w:p w14:paraId="3C9B2F2A" w14:textId="0EE9E083" w:rsidR="00266765" w:rsidRPr="000977DA" w:rsidRDefault="00266765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E-mail: pierre.alex.balland@gmail.com</w:t>
      </w:r>
    </w:p>
    <w:p w14:paraId="73526F47" w14:textId="14AD0D2E" w:rsidR="00FA2E08" w:rsidRPr="000977DA" w:rsidRDefault="00294EA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89466C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5DBFFAB9" w14:textId="77777777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1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1BE616EE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20 – now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46697458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>Data Science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ILLARS – Pathways to Inclusive </w:t>
      </w:r>
      <w:proofErr w:type="spellStart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</w:t>
      </w:r>
      <w:proofErr w:type="spellStart"/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BF34FA" w14:textId="25A4324A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Stavanger, 2023 (upcoming)</w:t>
      </w:r>
    </w:p>
    <w:p w14:paraId="0018073F" w14:textId="1483E610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(upcoming)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scientific capabilities in specific domains matter for technological diversification in Europea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Diodat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Giuliani, E., Hausmann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EU regions benefit from Smart Specializatio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omplementary Inter-Regional Linkages and Smart Specialization: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</w:t>
      </w:r>
      <w:proofErr w:type="gram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esmi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Global networks, loc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Delgado, M., Feldman, M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D., Morrison, A.</w:t>
      </w:r>
      <w:proofErr w:type="gram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Neffke</w:t>
      </w:r>
      <w:proofErr w:type="spellEnd"/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Les fondements micro du changement structurel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régional:</w:t>
      </w:r>
      <w:proofErr w:type="gramEnd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How Smart is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? An Analysis of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The Dynamics of Technical and Business Knowledge Networks in Industrial Clusters: Embeddedness, status or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achtrögl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Unger, J., Balland, P.A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Aridi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What do we need from the next Framework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Ruimtelijk Economische Analyse </w:t>
      </w:r>
      <w:proofErr w:type="gramStart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van  het</w:t>
      </w:r>
      <w:proofErr w:type="gramEnd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ynamic Network Analysis of the EU R&amp;I Framework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gramme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cessu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proofErr w:type="gram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hieu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eijn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he Evolving Geography of Jobs: How Relatedness Shapes </w:t>
      </w:r>
      <w:proofErr w:type="spellStart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Sergio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ar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wes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Juhász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</w:t>
      </w:r>
      <w:proofErr w:type="spellEnd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oschm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o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89466C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8FA80" w14:textId="77777777" w:rsidR="0089466C" w:rsidRDefault="0089466C" w:rsidP="001C5E98">
      <w:pPr>
        <w:spacing w:after="0" w:line="240" w:lineRule="auto"/>
      </w:pPr>
      <w:r>
        <w:separator/>
      </w:r>
    </w:p>
  </w:endnote>
  <w:endnote w:type="continuationSeparator" w:id="0">
    <w:p w14:paraId="684BE6D3" w14:textId="77777777" w:rsidR="0089466C" w:rsidRDefault="0089466C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ED433" w14:textId="77777777" w:rsidR="0089466C" w:rsidRDefault="0089466C" w:rsidP="001C5E98">
      <w:pPr>
        <w:spacing w:after="0" w:line="240" w:lineRule="auto"/>
      </w:pPr>
      <w:r>
        <w:separator/>
      </w:r>
    </w:p>
  </w:footnote>
  <w:footnote w:type="continuationSeparator" w:id="0">
    <w:p w14:paraId="72E71FC0" w14:textId="77777777" w:rsidR="0089466C" w:rsidRDefault="0089466C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7418"/>
    <w:rsid w:val="00C150C4"/>
    <w:rsid w:val="00C2509E"/>
    <w:rsid w:val="00C250B2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18B"/>
    <w:rsid w:val="00EE68BF"/>
    <w:rsid w:val="00EF4969"/>
    <w:rsid w:val="00EF6C41"/>
    <w:rsid w:val="00F03EB5"/>
    <w:rsid w:val="00F05219"/>
    <w:rsid w:val="00F06448"/>
    <w:rsid w:val="00F136ED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817</Words>
  <Characters>22293</Characters>
  <Application>Microsoft Office Word</Application>
  <DocSecurity>0</DocSecurity>
  <Lines>719</Lines>
  <Paragraphs>3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68</cp:revision>
  <cp:lastPrinted>2016-09-19T17:19:00Z</cp:lastPrinted>
  <dcterms:created xsi:type="dcterms:W3CDTF">2021-08-27T16:27:00Z</dcterms:created>
  <dcterms:modified xsi:type="dcterms:W3CDTF">2023-12-18T08:27:00Z</dcterms:modified>
</cp:coreProperties>
</file>